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C55" w:rsidRPr="008B60DE" w:rsidRDefault="00296C55" w:rsidP="00296C55">
      <w:pPr>
        <w:jc w:val="center"/>
        <w:rPr>
          <w:rFonts w:ascii="LM Roman 9" w:hAnsi="LM Roman 9"/>
          <w:b/>
          <w:sz w:val="28"/>
          <w:szCs w:val="28"/>
        </w:rPr>
      </w:pPr>
      <w:r w:rsidRPr="008B60DE">
        <w:rPr>
          <w:rFonts w:ascii="LM Roman 9" w:hAnsi="LM Roman 9"/>
          <w:b/>
          <w:sz w:val="28"/>
          <w:szCs w:val="28"/>
        </w:rPr>
        <w:t>Introduction</w:t>
      </w:r>
    </w:p>
    <w:p w:rsidR="00CF10F6" w:rsidRPr="00296C55" w:rsidRDefault="00CE41D7">
      <w:pPr>
        <w:rPr>
          <w:rFonts w:ascii="LM Roman 9" w:hAnsi="LM Roman 9"/>
        </w:rPr>
      </w:pPr>
      <w:r w:rsidRPr="00296C55">
        <w:rPr>
          <w:rFonts w:ascii="LM Roman 9" w:hAnsi="LM Roman 9"/>
        </w:rPr>
        <w:t>This set of documents main outlines the theory and methods developed in three main projects:</w:t>
      </w:r>
    </w:p>
    <w:p w:rsidR="00CE41D7" w:rsidRPr="00296C55" w:rsidRDefault="00CE41D7" w:rsidP="00296C55">
      <w:pPr>
        <w:spacing w:after="0"/>
        <w:rPr>
          <w:rFonts w:ascii="LM Roman 9" w:hAnsi="LM Roman 9"/>
        </w:rPr>
      </w:pPr>
      <w:r w:rsidRPr="00296C55">
        <w:rPr>
          <w:rFonts w:ascii="LM Roman 9" w:hAnsi="LM Roman 9"/>
        </w:rPr>
        <w:t>H16S Servo Creel</w:t>
      </w:r>
    </w:p>
    <w:p w:rsidR="00CE41D7" w:rsidRPr="00296C55" w:rsidRDefault="00CE41D7" w:rsidP="00296C55">
      <w:pPr>
        <w:spacing w:after="0"/>
        <w:rPr>
          <w:rFonts w:ascii="LM Roman 9" w:hAnsi="LM Roman 9"/>
        </w:rPr>
      </w:pPr>
      <w:r w:rsidRPr="00296C55">
        <w:rPr>
          <w:rFonts w:ascii="LM Roman 9" w:hAnsi="LM Roman 9"/>
        </w:rPr>
        <w:t>Keyence XG Calibration</w:t>
      </w:r>
    </w:p>
    <w:p w:rsidR="00CE41D7" w:rsidRDefault="00CE41D7" w:rsidP="00296C55">
      <w:pPr>
        <w:spacing w:after="0"/>
        <w:rPr>
          <w:rFonts w:ascii="LM Roman 9" w:hAnsi="LM Roman 9"/>
        </w:rPr>
      </w:pPr>
      <w:r w:rsidRPr="00296C55">
        <w:rPr>
          <w:rFonts w:ascii="LM Roman 9" w:hAnsi="LM Roman 9"/>
        </w:rPr>
        <w:t>Projector Calibration/Registration</w:t>
      </w:r>
    </w:p>
    <w:p w:rsidR="00296C55" w:rsidRPr="00296C55" w:rsidRDefault="00296C55" w:rsidP="00296C55">
      <w:pPr>
        <w:spacing w:after="0"/>
        <w:rPr>
          <w:rFonts w:ascii="LM Roman 9" w:hAnsi="LM Roman 9"/>
        </w:rPr>
      </w:pPr>
    </w:p>
    <w:p w:rsidR="00CE41D7" w:rsidRPr="00296C55" w:rsidRDefault="00CE41D7">
      <w:pPr>
        <w:rPr>
          <w:rFonts w:ascii="LM Roman 9" w:hAnsi="LM Roman 9"/>
        </w:rPr>
      </w:pPr>
      <w:r w:rsidRPr="00296C55">
        <w:rPr>
          <w:rFonts w:ascii="LM Roman 9" w:hAnsi="LM Roman 9"/>
        </w:rPr>
        <w:t>The documents are not intended to be for getting started with these systems, instead</w:t>
      </w:r>
      <w:r w:rsidR="008B60DE">
        <w:rPr>
          <w:rFonts w:ascii="LM Roman 9" w:hAnsi="LM Roman 9"/>
        </w:rPr>
        <w:t>,</w:t>
      </w:r>
      <w:r w:rsidRPr="00296C55">
        <w:rPr>
          <w:rFonts w:ascii="LM Roman 9" w:hAnsi="LM Roman 9"/>
        </w:rPr>
        <w:t xml:space="preserve"> they document the methodologies used to develop and verify the performance of the systems. As such they should be treated </w:t>
      </w:r>
      <w:r w:rsidR="00296C55">
        <w:rPr>
          <w:rFonts w:ascii="LM Roman 9" w:hAnsi="LM Roman 9"/>
        </w:rPr>
        <w:t>as techniques</w:t>
      </w:r>
      <w:r w:rsidRPr="00296C55">
        <w:rPr>
          <w:rFonts w:ascii="LM Roman 9" w:hAnsi="LM Roman 9"/>
        </w:rPr>
        <w:t xml:space="preserve"> that allow the researcher to repeat the development process in an expedited manner. These documents provide a good starting point for the theory that has already not only been developed but also verified in practice via experiment.</w:t>
      </w:r>
      <w:r w:rsidR="00B21579" w:rsidRPr="00296C55">
        <w:rPr>
          <w:rFonts w:ascii="LM Roman 9" w:hAnsi="LM Roman 9"/>
        </w:rPr>
        <w:t xml:space="preserve"> </w:t>
      </w:r>
    </w:p>
    <w:p w:rsidR="00CE41D7" w:rsidRPr="00296C55" w:rsidRDefault="008B60DE">
      <w:pPr>
        <w:rPr>
          <w:rFonts w:ascii="LM Roman 9" w:hAnsi="LM Roman 9"/>
        </w:rPr>
      </w:pPr>
      <w:r>
        <w:rPr>
          <w:rFonts w:ascii="LM Roman 9" w:hAnsi="LM Roman 9"/>
        </w:rPr>
        <w:t>The r</w:t>
      </w:r>
      <w:r w:rsidR="00CE41D7" w:rsidRPr="00296C55">
        <w:rPr>
          <w:rFonts w:ascii="LM Roman 9" w:hAnsi="LM Roman 9"/>
        </w:rPr>
        <w:t>ough table of contents:</w:t>
      </w:r>
    </w:p>
    <w:p w:rsidR="00B21579" w:rsidRPr="00296C55" w:rsidRDefault="00B21579">
      <w:pPr>
        <w:rPr>
          <w:rFonts w:ascii="LM Roman 9" w:hAnsi="LM Roman 9"/>
        </w:rPr>
      </w:pPr>
      <w:r w:rsidRPr="00296C55">
        <w:rPr>
          <w:rFonts w:ascii="LM Roman 9" w:hAnsi="LM Roman 9"/>
        </w:rPr>
        <w:t>H16:</w:t>
      </w:r>
    </w:p>
    <w:p w:rsidR="00296C55" w:rsidRDefault="00296C55" w:rsidP="00B21579">
      <w:pPr>
        <w:pStyle w:val="ListParagraph"/>
        <w:numPr>
          <w:ilvl w:val="0"/>
          <w:numId w:val="1"/>
        </w:numPr>
        <w:rPr>
          <w:rFonts w:ascii="LM Roman 9" w:hAnsi="LM Roman 9"/>
        </w:rPr>
      </w:pPr>
      <w:r>
        <w:rPr>
          <w:rFonts w:ascii="LM Roman 9" w:hAnsi="LM Roman 9"/>
        </w:rPr>
        <w:t xml:space="preserve">Cheatsheet for </w:t>
      </w:r>
      <w:r>
        <w:rPr>
          <w:rFonts w:ascii="LM Roman 9" w:hAnsi="LM Roman 9"/>
        </w:rPr>
        <w:t>H16S</w:t>
      </w:r>
      <w:r>
        <w:rPr>
          <w:rFonts w:ascii="LM Roman 9" w:hAnsi="LM Roman 9"/>
        </w:rPr>
        <w:t xml:space="preserve"> and OH20S</w:t>
      </w:r>
    </w:p>
    <w:p w:rsidR="00B21579" w:rsidRPr="00296C55" w:rsidRDefault="00B21579" w:rsidP="00B21579">
      <w:pPr>
        <w:pStyle w:val="ListParagraph"/>
        <w:numPr>
          <w:ilvl w:val="0"/>
          <w:numId w:val="1"/>
        </w:numPr>
        <w:rPr>
          <w:rFonts w:ascii="LM Roman 9" w:hAnsi="LM Roman 9"/>
        </w:rPr>
      </w:pPr>
      <w:r w:rsidRPr="00296C55">
        <w:rPr>
          <w:rFonts w:ascii="LM Roman 9" w:hAnsi="LM Roman 9"/>
        </w:rPr>
        <w:t>Controller design</w:t>
      </w:r>
    </w:p>
    <w:p w:rsidR="00B21579" w:rsidRPr="00296C55" w:rsidRDefault="00B21579" w:rsidP="00B21579">
      <w:pPr>
        <w:pStyle w:val="ListParagraph"/>
        <w:numPr>
          <w:ilvl w:val="0"/>
          <w:numId w:val="1"/>
        </w:numPr>
        <w:rPr>
          <w:rFonts w:ascii="LM Roman 9" w:hAnsi="LM Roman 9"/>
        </w:rPr>
      </w:pPr>
      <w:r w:rsidRPr="00296C55">
        <w:rPr>
          <w:rFonts w:ascii="LM Roman 9" w:hAnsi="LM Roman 9"/>
        </w:rPr>
        <w:t>Controller tuning</w:t>
      </w:r>
    </w:p>
    <w:p w:rsidR="00B21579" w:rsidRPr="00296C55" w:rsidRDefault="00B21579" w:rsidP="00B21579">
      <w:pPr>
        <w:pStyle w:val="ListParagraph"/>
        <w:numPr>
          <w:ilvl w:val="0"/>
          <w:numId w:val="1"/>
        </w:numPr>
        <w:rPr>
          <w:rFonts w:ascii="LM Roman 9" w:hAnsi="LM Roman 9"/>
        </w:rPr>
      </w:pPr>
      <w:r w:rsidRPr="00296C55">
        <w:rPr>
          <w:rFonts w:ascii="LM Roman 9" w:hAnsi="LM Roman 9"/>
        </w:rPr>
        <w:t>Feed motor torque prediction</w:t>
      </w:r>
    </w:p>
    <w:p w:rsidR="00B21579" w:rsidRPr="00296C55" w:rsidRDefault="00B21579" w:rsidP="00B21579">
      <w:pPr>
        <w:pStyle w:val="ListParagraph"/>
        <w:numPr>
          <w:ilvl w:val="0"/>
          <w:numId w:val="1"/>
        </w:numPr>
        <w:rPr>
          <w:rFonts w:ascii="LM Roman 9" w:hAnsi="LM Roman 9"/>
        </w:rPr>
      </w:pPr>
      <w:r w:rsidRPr="00296C55">
        <w:rPr>
          <w:rFonts w:ascii="LM Roman 9" w:hAnsi="LM Roman 9"/>
        </w:rPr>
        <w:t>Diameter signal filtering</w:t>
      </w:r>
    </w:p>
    <w:p w:rsidR="00B21579" w:rsidRPr="00296C55" w:rsidRDefault="00B21579" w:rsidP="00B21579">
      <w:pPr>
        <w:pStyle w:val="ListParagraph"/>
        <w:numPr>
          <w:ilvl w:val="0"/>
          <w:numId w:val="1"/>
        </w:numPr>
        <w:rPr>
          <w:rFonts w:ascii="LM Roman 9" w:hAnsi="LM Roman 9"/>
        </w:rPr>
      </w:pPr>
      <w:r w:rsidRPr="00296C55">
        <w:rPr>
          <w:rFonts w:ascii="LM Roman 9" w:hAnsi="LM Roman 9"/>
        </w:rPr>
        <w:t>Relevant datasheets for H16S Implementation</w:t>
      </w:r>
    </w:p>
    <w:p w:rsidR="00B21579" w:rsidRPr="00296C55" w:rsidRDefault="00B21579" w:rsidP="00B21579">
      <w:pPr>
        <w:pStyle w:val="ListParagraph"/>
        <w:numPr>
          <w:ilvl w:val="0"/>
          <w:numId w:val="1"/>
        </w:numPr>
        <w:rPr>
          <w:rFonts w:ascii="LM Roman 9" w:hAnsi="LM Roman 9"/>
        </w:rPr>
      </w:pPr>
      <w:r w:rsidRPr="00296C55">
        <w:rPr>
          <w:rFonts w:ascii="LM Roman 9" w:hAnsi="LM Roman 9"/>
        </w:rPr>
        <w:t>Submitted Patent Application</w:t>
      </w:r>
    </w:p>
    <w:p w:rsidR="00B21579" w:rsidRPr="00296C55" w:rsidRDefault="00B21579" w:rsidP="00B21579">
      <w:pPr>
        <w:rPr>
          <w:rFonts w:ascii="LM Roman 9" w:hAnsi="LM Roman 9"/>
        </w:rPr>
      </w:pPr>
      <w:r w:rsidRPr="00296C55">
        <w:rPr>
          <w:rFonts w:ascii="LM Roman 9" w:hAnsi="LM Roman 9"/>
        </w:rPr>
        <w:t>Keyence XG Calibration</w:t>
      </w:r>
    </w:p>
    <w:p w:rsidR="00B21579" w:rsidRPr="00296C55" w:rsidRDefault="00B21579" w:rsidP="00B21579">
      <w:pPr>
        <w:pStyle w:val="ListParagraph"/>
        <w:numPr>
          <w:ilvl w:val="0"/>
          <w:numId w:val="2"/>
        </w:numPr>
        <w:rPr>
          <w:rFonts w:ascii="LM Roman 9" w:hAnsi="LM Roman 9"/>
        </w:rPr>
      </w:pPr>
      <w:r w:rsidRPr="00296C55">
        <w:rPr>
          <w:rFonts w:ascii="LM Roman 9" w:hAnsi="LM Roman 9"/>
        </w:rPr>
        <w:t>Estimation of Homography</w:t>
      </w:r>
    </w:p>
    <w:p w:rsidR="00B21579" w:rsidRPr="00296C55" w:rsidRDefault="00B21579" w:rsidP="00B21579">
      <w:pPr>
        <w:pStyle w:val="ListParagraph"/>
        <w:numPr>
          <w:ilvl w:val="0"/>
          <w:numId w:val="2"/>
        </w:numPr>
        <w:rPr>
          <w:rFonts w:ascii="LM Roman 9" w:hAnsi="LM Roman 9"/>
        </w:rPr>
      </w:pPr>
      <w:r w:rsidRPr="00296C55">
        <w:rPr>
          <w:rFonts w:ascii="LM Roman 9" w:hAnsi="LM Roman 9"/>
        </w:rPr>
        <w:t>SVD Rigid Transform Algorithm</w:t>
      </w:r>
    </w:p>
    <w:p w:rsidR="00B21579" w:rsidRPr="00296C55" w:rsidRDefault="00B21579" w:rsidP="00B21579">
      <w:pPr>
        <w:pStyle w:val="ListParagraph"/>
        <w:numPr>
          <w:ilvl w:val="0"/>
          <w:numId w:val="2"/>
        </w:numPr>
        <w:rPr>
          <w:rFonts w:ascii="LM Roman 9" w:hAnsi="LM Roman 9"/>
        </w:rPr>
      </w:pPr>
      <w:r w:rsidRPr="00296C55">
        <w:rPr>
          <w:rFonts w:ascii="LM Roman 9" w:hAnsi="LM Roman 9"/>
        </w:rPr>
        <w:t>Camera Calibration/Registration</w:t>
      </w:r>
    </w:p>
    <w:p w:rsidR="00B21579" w:rsidRPr="00296C55" w:rsidRDefault="00B21579" w:rsidP="00B21579">
      <w:pPr>
        <w:pStyle w:val="ListParagraph"/>
        <w:numPr>
          <w:ilvl w:val="0"/>
          <w:numId w:val="2"/>
        </w:numPr>
        <w:rPr>
          <w:rFonts w:ascii="LM Roman 9" w:hAnsi="LM Roman 9"/>
        </w:rPr>
      </w:pPr>
      <w:r w:rsidRPr="00296C55">
        <w:rPr>
          <w:rFonts w:ascii="LM Roman 9" w:hAnsi="LM Roman 9"/>
        </w:rPr>
        <w:t>Efficient Perspective n-Point Algorithm (E</w:t>
      </w:r>
      <w:r w:rsidR="008B60DE">
        <w:rPr>
          <w:rFonts w:ascii="LM Roman 9" w:hAnsi="LM Roman 9"/>
        </w:rPr>
        <w:t>P</w:t>
      </w:r>
      <w:r w:rsidRPr="00296C55">
        <w:rPr>
          <w:rFonts w:ascii="LM Roman 9" w:hAnsi="LM Roman 9"/>
        </w:rPr>
        <w:t>nP)</w:t>
      </w:r>
    </w:p>
    <w:p w:rsidR="00B21579" w:rsidRPr="00296C55" w:rsidRDefault="00B21579" w:rsidP="00B21579">
      <w:pPr>
        <w:pStyle w:val="ListParagraph"/>
        <w:numPr>
          <w:ilvl w:val="0"/>
          <w:numId w:val="2"/>
        </w:numPr>
        <w:rPr>
          <w:rFonts w:ascii="LM Roman 9" w:hAnsi="LM Roman 9"/>
        </w:rPr>
      </w:pPr>
      <w:r w:rsidRPr="00296C55">
        <w:rPr>
          <w:rFonts w:ascii="LM Roman 9" w:hAnsi="LM Roman 9"/>
        </w:rPr>
        <w:t>Exact Implementation of Camera Calibration/E</w:t>
      </w:r>
      <w:r w:rsidR="008B60DE">
        <w:rPr>
          <w:rFonts w:ascii="LM Roman 9" w:hAnsi="LM Roman 9"/>
        </w:rPr>
        <w:t>P</w:t>
      </w:r>
      <w:r w:rsidRPr="00296C55">
        <w:rPr>
          <w:rFonts w:ascii="LM Roman 9" w:hAnsi="LM Roman 9"/>
        </w:rPr>
        <w:t>nP</w:t>
      </w:r>
    </w:p>
    <w:p w:rsidR="00B21579" w:rsidRPr="00296C55" w:rsidRDefault="00B21579" w:rsidP="00B21579">
      <w:pPr>
        <w:rPr>
          <w:rFonts w:ascii="LM Roman 9" w:hAnsi="LM Roman 9"/>
        </w:rPr>
      </w:pPr>
      <w:r w:rsidRPr="00296C55">
        <w:rPr>
          <w:rFonts w:ascii="LM Roman 9" w:hAnsi="LM Roman 9"/>
        </w:rPr>
        <w:t>Projector Calibration/Registration</w:t>
      </w:r>
    </w:p>
    <w:p w:rsidR="00B21579" w:rsidRPr="00296C55" w:rsidRDefault="00B21579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Kinematic Derivation</w:t>
      </w:r>
    </w:p>
    <w:p w:rsidR="00B21579" w:rsidRPr="00296C55" w:rsidRDefault="00B21579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Optimization calibration techniques and results</w:t>
      </w:r>
    </w:p>
    <w:p w:rsidR="00B21579" w:rsidRPr="00296C55" w:rsidRDefault="00B21579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Registration Solver</w:t>
      </w:r>
    </w:p>
    <w:p w:rsidR="00B21579" w:rsidRPr="00296C55" w:rsidRDefault="00B21579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Calibration function solver</w:t>
      </w:r>
    </w:p>
    <w:p w:rsidR="00296C55" w:rsidRPr="00296C55" w:rsidRDefault="00296C55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lastRenderedPageBreak/>
        <w:t>Verification</w:t>
      </w:r>
    </w:p>
    <w:p w:rsidR="00296C55" w:rsidRPr="00296C55" w:rsidRDefault="00296C55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Readings</w:t>
      </w:r>
    </w:p>
    <w:p w:rsidR="00296C55" w:rsidRPr="00296C55" w:rsidRDefault="00296C55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Numerical Methods</w:t>
      </w:r>
    </w:p>
    <w:p w:rsidR="00B21579" w:rsidRPr="00296C55" w:rsidRDefault="00296C55" w:rsidP="00B21579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Hardware documentation</w:t>
      </w:r>
    </w:p>
    <w:p w:rsidR="00B21579" w:rsidRPr="00296C55" w:rsidRDefault="00296C55" w:rsidP="00687C63">
      <w:pPr>
        <w:pStyle w:val="ListParagraph"/>
        <w:numPr>
          <w:ilvl w:val="0"/>
          <w:numId w:val="3"/>
        </w:numPr>
        <w:rPr>
          <w:rFonts w:ascii="LM Roman 9" w:hAnsi="LM Roman 9"/>
        </w:rPr>
      </w:pPr>
      <w:r w:rsidRPr="00296C55">
        <w:rPr>
          <w:rFonts w:ascii="LM Roman 9" w:hAnsi="LM Roman 9"/>
        </w:rPr>
        <w:t>Corre</w:t>
      </w:r>
      <w:r w:rsidR="008B60DE">
        <w:rPr>
          <w:rFonts w:ascii="LM Roman 9" w:hAnsi="LM Roman 9"/>
        </w:rPr>
        <w:t>sp</w:t>
      </w:r>
      <w:r w:rsidRPr="00296C55">
        <w:rPr>
          <w:rFonts w:ascii="LM Roman 9" w:hAnsi="LM Roman 9"/>
        </w:rPr>
        <w:t>ondence</w:t>
      </w:r>
    </w:p>
    <w:p w:rsidR="00B21579" w:rsidRDefault="00B21579" w:rsidP="00B21579">
      <w:pPr>
        <w:rPr>
          <w:rFonts w:ascii="LM Roman 9" w:hAnsi="LM Roman 9"/>
        </w:rPr>
      </w:pPr>
      <w:r w:rsidRPr="00296C55">
        <w:rPr>
          <w:rFonts w:ascii="LM Roman 9" w:hAnsi="LM Roman 9"/>
        </w:rPr>
        <w:t>The documents are also available on key</w:t>
      </w:r>
      <w:r w:rsidR="008B60DE">
        <w:rPr>
          <w:rFonts w:ascii="LM Roman 9" w:hAnsi="LM Roman 9"/>
        </w:rPr>
        <w:t>tech:</w:t>
      </w:r>
    </w:p>
    <w:p w:rsidR="008B60DE" w:rsidRDefault="008B60DE" w:rsidP="008B60DE">
      <w:pPr>
        <w:pStyle w:val="ListParagraph"/>
        <w:numPr>
          <w:ilvl w:val="0"/>
          <w:numId w:val="4"/>
        </w:numPr>
        <w:rPr>
          <w:rFonts w:ascii="LM Roman 9" w:hAnsi="LM Roman 9"/>
        </w:rPr>
      </w:pPr>
      <w:r>
        <w:rPr>
          <w:rFonts w:ascii="LM Roman 9" w:hAnsi="LM Roman 9"/>
        </w:rPr>
        <w:t>AFP Servo Creel Development</w:t>
      </w:r>
    </w:p>
    <w:p w:rsidR="008B60DE" w:rsidRPr="008B60DE" w:rsidRDefault="008B60DE" w:rsidP="008B60DE">
      <w:pPr>
        <w:pStyle w:val="ListParagraph"/>
        <w:numPr>
          <w:ilvl w:val="0"/>
          <w:numId w:val="4"/>
        </w:numPr>
        <w:rPr>
          <w:rFonts w:ascii="LM Roman 9" w:hAnsi="LM Roman 9"/>
        </w:rPr>
      </w:pPr>
      <w:r>
        <w:rPr>
          <w:rFonts w:ascii="LM Roman 9" w:hAnsi="LM Roman 9"/>
        </w:rPr>
        <w:t>R&amp;D Papers -&gt; Owen</w:t>
      </w:r>
      <w:bookmarkStart w:id="0" w:name="_GoBack"/>
      <w:bookmarkEnd w:id="0"/>
    </w:p>
    <w:p w:rsidR="00CE41D7" w:rsidRPr="00296C55" w:rsidRDefault="00B21579">
      <w:pPr>
        <w:rPr>
          <w:rFonts w:ascii="LM Roman 9" w:hAnsi="LM Roman 9"/>
        </w:rPr>
      </w:pPr>
      <w:r w:rsidRPr="00296C55">
        <w:rPr>
          <w:rFonts w:ascii="LM Roman 9" w:hAnsi="LM Roman 9"/>
        </w:rPr>
        <w:t>Good luck!</w:t>
      </w:r>
    </w:p>
    <w:p w:rsidR="00CE41D7" w:rsidRPr="00296C55" w:rsidRDefault="00CE41D7">
      <w:pPr>
        <w:rPr>
          <w:rFonts w:ascii="LM Roman 9" w:hAnsi="LM Roman 9"/>
        </w:rPr>
      </w:pPr>
      <w:r w:rsidRPr="00296C55">
        <w:rPr>
          <w:rFonts w:ascii="LM Roman 9" w:hAnsi="LM Roman 9"/>
        </w:rPr>
        <w:t>Owen</w:t>
      </w:r>
    </w:p>
    <w:p w:rsidR="00CE41D7" w:rsidRPr="00296C55" w:rsidRDefault="00CE41D7">
      <w:pPr>
        <w:rPr>
          <w:rFonts w:ascii="LM Roman 9" w:hAnsi="LM Roman 9"/>
        </w:rPr>
      </w:pPr>
    </w:p>
    <w:sectPr w:rsidR="00CE41D7" w:rsidRPr="00296C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M Roman 9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36DB1"/>
    <w:multiLevelType w:val="hybridMultilevel"/>
    <w:tmpl w:val="A06E1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C32E03"/>
    <w:multiLevelType w:val="hybridMultilevel"/>
    <w:tmpl w:val="1DCA2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A587F"/>
    <w:multiLevelType w:val="hybridMultilevel"/>
    <w:tmpl w:val="F74CB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9A605A"/>
    <w:multiLevelType w:val="hybridMultilevel"/>
    <w:tmpl w:val="1256C3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sLQ0sjA1NDSysDBQ0lEKTi0uzszPAykwrAUAxqtZMCwAAAA="/>
  </w:docVars>
  <w:rsids>
    <w:rsidRoot w:val="00CE41D7"/>
    <w:rsid w:val="00296C55"/>
    <w:rsid w:val="005E7A50"/>
    <w:rsid w:val="008B60DE"/>
    <w:rsid w:val="00B21579"/>
    <w:rsid w:val="00CE41D7"/>
    <w:rsid w:val="00CF1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8AF1A"/>
  <w15:chartTrackingRefBased/>
  <w15:docId w15:val="{3FF4425E-70E7-4720-81AC-51306405F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5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ctroimpact Inc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1</cp:revision>
  <dcterms:created xsi:type="dcterms:W3CDTF">2020-01-15T19:25:00Z</dcterms:created>
  <dcterms:modified xsi:type="dcterms:W3CDTF">2020-01-15T21:06:00Z</dcterms:modified>
</cp:coreProperties>
</file>